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2de8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4T00:15:46Z</dcterms:created>
  <dcterms:modified xsi:type="dcterms:W3CDTF">2021-01-14T00:15:46Z</dcterms:modified>
</cp:coreProperties>
</file>